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3182BBAE" w:rsidR="00F62B59" w:rsidRPr="00645C8B" w:rsidRDefault="00C77405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Environmental Technician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623F7F42" w:rsidR="00C87EF5" w:rsidRPr="00C77405" w:rsidRDefault="00C77405" w:rsidP="00C77405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38398C7A" w:rsidR="00C87EF5" w:rsidRPr="00C77405" w:rsidRDefault="00C87EF5" w:rsidP="00C77405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C77405" w:rsidRDefault="00C87EF5" w:rsidP="00C77405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C77405" w:rsidRDefault="00C87EF5" w:rsidP="00C77405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2ABFF938" w14:textId="7F7E6D37" w:rsidR="00C77405" w:rsidRPr="00C77405" w:rsidRDefault="00C77405" w:rsidP="00C7740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I am very much excited to discover the open position of Environmental Technician in your organization. As an experienced and highly skilled Environmental Technician, I feel that I am the best match for the position. After thoroughly reviewing the job synopsis on Indeed.com, I can guarantee that my key strengths entirely </w:t>
      </w: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incide</w:t>
      </w: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with it. Please pay a glance at my current contribution to the present company:</w:t>
      </w:r>
    </w:p>
    <w:p w14:paraId="3A834FB6" w14:textId="77777777" w:rsidR="00C77405" w:rsidRDefault="00C77405" w:rsidP="00C77405">
      <w:pPr>
        <w:spacing w:after="0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1C8AA6B" w14:textId="5A95C7B7" w:rsidR="00C77405" w:rsidRPr="00C77405" w:rsidRDefault="00C77405" w:rsidP="00C7740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 routine inspections of the natural environm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A3E92E1" w14:textId="3F1BA613" w:rsidR="00C77405" w:rsidRPr="00C77405" w:rsidRDefault="00C77405" w:rsidP="00C7740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uild procedures to preserve and improve the natural resources in compliance with environmental safety regulation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D958A92" w14:textId="22BF04A4" w:rsidR="00C77405" w:rsidRPr="00C77405" w:rsidRDefault="00C77405" w:rsidP="00C7740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irect the fuel storage in a manner that does not violate the natural environm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CF1CBCC" w14:textId="1521C3F9" w:rsidR="00C77405" w:rsidRPr="00C77405" w:rsidRDefault="00C77405" w:rsidP="00C7740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rive recycling of waste material, pollution control, and wastewater management program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32412E5" w14:textId="4B67EA5E" w:rsidR="00C77405" w:rsidRPr="00C77405" w:rsidRDefault="00C77405" w:rsidP="00C77405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ocument the observations based on environmental data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9F5C777" w14:textId="77777777" w:rsidR="00C77405" w:rsidRPr="00C77405" w:rsidRDefault="00C77405" w:rsidP="00C7740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4F1E5C3" w14:textId="77777777" w:rsidR="00C77405" w:rsidRPr="00C77405" w:rsidRDefault="00C77405" w:rsidP="00C7740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urthermore, I have gained an extensive understanding of the field so that I can proactively jump into the issues and professionally resolve them without juggling. </w:t>
      </w:r>
    </w:p>
    <w:p w14:paraId="5F085942" w14:textId="77777777" w:rsidR="00C77405" w:rsidRPr="00C77405" w:rsidRDefault="00C77405" w:rsidP="00C7740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E5516A3" w14:textId="77777777" w:rsidR="00C77405" w:rsidRPr="00C77405" w:rsidRDefault="00C77405" w:rsidP="00C7740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taking out time and considering me as a prospective candidate for the required role. My included resume will impart a synopsis of my coursework and experience pertaining to the concerned field. Look forward to speaking with you at your convenience.</w:t>
      </w:r>
    </w:p>
    <w:p w14:paraId="01524702" w14:textId="77777777" w:rsidR="00C77405" w:rsidRPr="00C77405" w:rsidRDefault="00C77405" w:rsidP="00C7740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C7AB865" w14:textId="77777777" w:rsidR="00C77405" w:rsidRPr="00C77405" w:rsidRDefault="00C77405" w:rsidP="00C7740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1B00DC07" w14:textId="77777777" w:rsidR="00C77405" w:rsidRPr="00C77405" w:rsidRDefault="00C77405" w:rsidP="00C77405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77405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16753D5E" w:rsidR="00BE0C6C" w:rsidRDefault="00BE0C6C" w:rsidP="00C77405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C30FA2"/>
    <w:multiLevelType w:val="multilevel"/>
    <w:tmpl w:val="B33ED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8"/>
  </w:num>
  <w:num w:numId="6">
    <w:abstractNumId w:val="5"/>
  </w:num>
  <w:num w:numId="7">
    <w:abstractNumId w:val="6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77405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Technician Cover Letter Sample</dc:title>
  <dc:subject>Create your Cover Letter using Free Environmental Technician Cover Letter Sample Template</dc:subject>
  <dc:creator>Qwikresume.com</dc:creator>
  <dcterms:created xsi:type="dcterms:W3CDTF">2021-11-08T05:54:00Z</dcterms:created>
  <dcterms:modified xsi:type="dcterms:W3CDTF">2021-11-08T05:54:00Z</dcterms:modified>
  <cp:category>Others</cp:category>
</cp:coreProperties>
</file>